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imulation Result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Power and Relative Efficiency Across Different Scenario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ollow-up Time t_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ollow-up Time t_H+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ruitmen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ower (RMST, t_H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ower (PH, t_H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lative Efficiency (t_H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ower (RMST, t_H+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ower (PH, t_H+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lative Efficiency (t_H+)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% Events &gt; τ (t_H+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r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%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9T17:02:00Z</dcterms:created>
  <dcterms:modified xsi:type="dcterms:W3CDTF">2024-10-19T1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